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bouquet solaire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rue de la clef des champs</w:t>
              <w:br/>
              <w:t>68600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Hazardous to the aquatic environment – Chronic Hazard, Category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sidRPr="0069446B">
        <w:rPr>
          <w:noProof/>
        </w:rPr>
        <w:t>Harmful to aquatic life with long lasting effects.</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273 - Avoid release to the environment.</w:t>
              <w:br/>
              <w:t>P501 - Dispose of contents and container to a sorting center, in accordance with local regulations.</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ains geraniol; (2E)-3,7-dimethylocta-2,6-dien-1-ol, citronellol, benzyl salicylate, coumarin, 1-(1,2,3,4,5,6,7,8-octahydro-2,3,8,8-tetramethyl-2-naphthyl)ethan-1-one, linalool, acetyl cedrene, LIMONENE. May produce an allergic reactio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Component</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ubstance(s) not included in the list established in accordance with Article 59(1) of REACH for having endocrine disrupting properties, or is not identified as having endocrine disrupting properties in accordance with the criteria set out in Commission Delegated Regulation (EU) 2017/2100 or Commission Regulation (EU) 2018/605</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 (106-24-1)</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40-11-4</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5-399-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66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262-9</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7-754-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79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66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cetyl 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32388-55-9</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51-020-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1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4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Skin Sens. 1B, H317</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77-1</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Wash skin with plenty of water.</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one under normal conditions. Dust may cause irritation in skin folds or by contact in combination with tight clothing.</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te spillage area.</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al. Woody. Fruity.</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geraniol (106-24-1)</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3600 mg/kg bodyweight Animal: rat, 95% CL: 2840 - 45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bodyweight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bodyweight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bodyweig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bodyweight Animal: mouse, Guideline: OECD Guideline 401 (Acute Oral Toxicity), 95% CL: 2620 - 362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bodyweig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cetyl cedrene (32388-55-9)</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bodyweight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bodyweight Animal: rat, Animal sex: female, Guideline: OECD Guideline 423 (Acute Oral toxicity - Acute Toxic Class Method)</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geraniol (106-24-1)</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c, oral, animal/male, 2 yea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bodyweight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bodyweight Animal: rat, Animal sex: female</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d-limonene (5989-27-5)</w:t>
            </w:r>
          </w:p>
        </w:tc>
      </w:tr>
      <w:tr w14:paraId="7F5CEB5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600 mg/kg bodyweight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geraniol (106-24-1)</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300 mg/kg bodyweight Animal: rat,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c, oral, animal/fe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bodyweight Animal: mouse, Animal sex: female</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cetyl cedrene (32388-55-9)</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80 mg/kg bodyweight Animal: rat, Guideline: OECD Guideline 408 (Repeated Dose 90-Day Oral Toxicity Study in Rodents)</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bodyweight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bouquet solair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acetyl cedrene (32388-55-9)</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 xml:space="preserve">38.25 mm²/s Temp.: '20°C' </w:t>
            </w:r>
            <w:r w:rsidRPr="0069446B">
              <w:rPr>
                <w:rFonts w:hint="eastAsia"/>
                <w:noProof/>
                <w:lang w:eastAsia="ja-JP"/>
              </w:rPr>
              <w:t>Parameter: 'kinematic viscosity (in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Harmful to aquatic life with long lasting effects.</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Harmful to aquatic life with long lasting effect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geraniol (106-24-1)</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 22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0.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1.452 mg/l Test organisms (specie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5 mg/l Test organisms (species):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cetyl cedrene (32388-55-9)</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 mg/l Test organisms (species): Pimephales promelas</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Pr>
                <w:noProof/>
              </w:rPr>
              <w:t>3 mg/l Test organisms (species): Pimephales promela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86 mg/l Test organisms (species): Daphnia magna</w:t>
            </w:r>
          </w:p>
        </w:tc>
      </w:tr>
      <w:tr w14:paraId="3112BB7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2.8 mg/l Test organisms (species): Raphidocelis subcapitata (previous names: Pseudokirchneriella subcapitata, Selenastrum capricornutum)</w:t>
            </w:r>
          </w:p>
        </w:tc>
      </w:tr>
      <w:tr w14:paraId="2AED0D7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B0185B1">
            <w:pPr>
              <w:pStyle w:val="SDSTableTextNormal"/>
              <w:rPr>
                <w:noProof w:val="0"/>
              </w:rPr>
            </w:pPr>
            <w:r w:rsidRPr="0069446B" w:rsidR="00FA7F7F">
              <w:rPr>
                <w:noProof/>
              </w:rPr>
              <w:t>EC50 96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E66021">
            <w:pPr>
              <w:pStyle w:val="SDSTableTextNormal"/>
              <w:rPr>
                <w:noProof w:val="0"/>
              </w:rPr>
            </w:pPr>
            <w:r w:rsidRPr="0069446B">
              <w:rPr>
                <w:noProof/>
              </w:rPr>
              <w:t>&gt; 4.3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23 mg/l Test organisms (species): Daphnia magna Duration: '21 d'</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087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Pr>
                <w:noProof/>
              </w:rPr>
              <w:t>702 μg/l Test organisms (species): Pimephales promelas</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Crustacea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bouquet solair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geraniol (106-24-1)</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cetate (140-11-4)</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cetyl cedrene (32388-55-9)</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 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xic:” waste which presents or may present immediate or delayed risks for one or more sectors of the environ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acetyl cedrene ; 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geraniol ; benzyl salicylate ; linalool ; acetyl cedrene ; 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or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 hazard, Category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ammable liquids, Category 3</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ammable liquid and vapour.</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be fatal if swallowed and enters airways.</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damage.</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 with long lasting effects.</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ains geraniol; (2E)-3,7-dimethylocta-2,6-dien-1-ol, citronellol, benzyl salicylate, coumarin, 1-(1,2,3,4,5,6,7,8-octahydro-2,3,8,8-tetramethyl-2-naphthyl)ethan-1-one, linalool, acetyl cedrene, LIMONENE. May produce an allergic reaction.</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5/22/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5/22/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bouquet solair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bottom w:val="single" w:sz="4" w:space="0" w:color="0070C0"/>
      </w:tblBorders>
      <w:tblLayout w:type="fixed"/>
      <w:tblCellMar>
        <w:left w:w="0" w:type="dxa"/>
        <w:bottom w:w="57" w:type="dxa"/>
        <w:right w:w="0" w:type="dxa"/>
      </w:tblCellMar>
      <w:tblLook w:val="04A0"/>
    </w:tblPr>
    <w:tblGrid>
      <w:gridCol w:w="2948"/>
      <w:gridCol w:w="4535"/>
      <w:gridCol w:w="3005"/>
    </w:tblGrid>
    <w:tr w14:paraId="48CF5240" w14:textId="77777777" w:rsidTr="008F5B08">
      <w:tblPrEx>
        <w:tblW w:w="10488" w:type="dxa"/>
        <w:tblBorders>
          <w:bottom w:val="single" w:sz="4" w:space="0" w:color="0070C0"/>
        </w:tblBorders>
        <w:tblLayout w:type="fixed"/>
        <w:tblCellMar>
          <w:left w:w="0" w:type="dxa"/>
          <w:bottom w:w="57" w:type="dxa"/>
          <w:right w:w="0" w:type="dxa"/>
        </w:tblCellMar>
        <w:tblLook w:val="04A0"/>
      </w:tblPrEx>
      <w:trPr>
        <w:trHeight w:val="20"/>
      </w:trPr>
      <w:tc>
        <w:tcPr>
          <w:tcW w:w="2948" w:type="dxa"/>
          <w:vMerge w:val="restart"/>
          <w:tcBorders>
            <w:top w:val="none" w:sz="0" w:space="0" w:color="000000"/>
            <w:left w:val="none" w:sz="0" w:space="0" w:color="000000"/>
            <w:bottom w:val="none" w:sz="0" w:space="0" w:color="000000"/>
            <w:right w:val="none" w:sz="0" w:space="0" w:color="000000"/>
          </w:tcBorders>
        </w:tcPr>
        <w:p w:rsidR="009C6C12" w:rsidRPr="00DB1125" w:rsidP="00DB1125" w14:paraId="2F81A3AB" w14:textId="70304125">
          <w:pPr>
            <w:pStyle w:val="SDSTableTextHeader"/>
          </w:pPr>
          <w:r>
            <w:drawing>
              <wp:inline>
                <wp:extent cx="1714500" cy="624078"/>
                <wp:docPr id="100001" name="" descr="Logo pou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1"/>
                        <a:stretch>
                          <a:fillRect/>
                        </a:stretch>
                      </pic:blipFill>
                      <pic:spPr>
                        <a:xfrm>
                          <a:off x="0" y="0"/>
                          <a:ext cx="1714500" cy="624078"/>
                        </a:xfrm>
                        <a:prstGeom prst="rect">
                          <a:avLst/>
                        </a:prstGeom>
                      </pic:spPr>
                    </pic:pic>
                  </a:graphicData>
                </a:graphic>
              </wp:inline>
            </w:drawing>
          </w:r>
        </w:p>
      </w:tc>
      <w:tc>
        <w:tcPr>
          <w:tcW w:w="7540" w:type="dxa"/>
          <w:gridSpan w:val="2"/>
          <w:tcBorders>
            <w:top w:val="none" w:sz="0" w:space="0" w:color="000000"/>
            <w:left w:val="none" w:sz="0" w:space="0" w:color="000000"/>
            <w:bottom w:val="nil"/>
            <w:right w:val="none" w:sz="0" w:space="0" w:color="000000"/>
          </w:tcBorders>
          <w:tcMar>
            <w:left w:w="0" w:type="dxa"/>
          </w:tcMar>
        </w:tcPr>
        <w:p w:rsidR="009C6C12" w:rsidRPr="008F5B08" w:rsidP="008F5B08" w14:paraId="1B70934B" w14:textId="4DAE3794">
          <w:pPr>
            <w:pStyle w:val="SDSTableTextHeader"/>
            <w:rPr>
              <w:b/>
              <w:sz w:val="32"/>
              <w:szCs w:val="32"/>
            </w:rPr>
          </w:pPr>
          <w:r>
            <w:rPr>
              <w:b/>
              <w:noProof/>
              <w:sz w:val="32"/>
              <w:szCs w:val="32"/>
            </w:rPr>
            <w:t>Candle bouquet solaire 10%</w:t>
          </w:r>
        </w:p>
      </w:tc>
    </w:tr>
    <w:tr w14:paraId="7D50F31A"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top w:val="none" w:sz="0" w:space="0" w:color="000000"/>
            <w:left w:val="none" w:sz="0" w:space="0" w:color="000000"/>
            <w:bottom w:val="none" w:sz="0" w:space="0" w:color="000000"/>
            <w:right w:val="none" w:sz="0" w:space="0" w:color="000000"/>
          </w:tcBorders>
        </w:tcPr>
        <w:p w:rsidR="009C6C12" w:rsidP="00DB1125" w14:paraId="54934F52" w14:textId="77777777">
          <w:pPr>
            <w:pStyle w:val="SDSTableTextHeader"/>
          </w:pPr>
        </w:p>
      </w:tc>
      <w:tc>
        <w:tcPr>
          <w:tcW w:w="4535" w:type="dxa"/>
          <w:tcBorders>
            <w:top w:val="none" w:sz="0" w:space="0" w:color="000000"/>
            <w:left w:val="none" w:sz="0" w:space="0" w:color="000000"/>
            <w:bottom w:val="nil"/>
            <w:right w:val="none" w:sz="0" w:space="0" w:color="000000"/>
          </w:tcBorders>
          <w:tcMar>
            <w:left w:w="0" w:type="dxa"/>
          </w:tcMar>
        </w:tcPr>
        <w:p w:rsidR="009C6C12" w:rsidP="00DB1125" w14:paraId="3256D01C" w14:textId="2272BE3F">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8F5B08" w14:paraId="45A8F1CC" w14:textId="64A3CD0E">
          <w:pPr>
            <w:pStyle w:val="SDSTableTextHeader"/>
            <w:jc w:val="right"/>
            <w:rPr>
              <w:b/>
              <w:color w:val="FF0000"/>
              <w:sz w:val="24"/>
              <w:szCs w:val="24"/>
            </w:rPr>
          </w:pPr>
        </w:p>
      </w:tc>
    </w:tr>
    <w:tr w14:paraId="2CED3BEE"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top w:val="none" w:sz="0" w:space="0" w:color="000000"/>
            <w:left w:val="none" w:sz="0" w:space="0" w:color="000000"/>
            <w:bottom w:val="single" w:sz="4" w:space="0" w:color="000000"/>
            <w:right w:val="none" w:sz="0" w:space="0" w:color="000000"/>
          </w:tcBorders>
        </w:tcPr>
        <w:p w:rsidR="009C6C12" w:rsidP="00DB1125" w14:paraId="258B1E0A" w14:textId="77777777">
          <w:pPr>
            <w:pStyle w:val="SDSTableTextHeader"/>
          </w:pPr>
        </w:p>
      </w:tc>
      <w:tc>
        <w:tcPr>
          <w:tcW w:w="7540" w:type="dxa"/>
          <w:gridSpan w:val="2"/>
          <w:tcBorders>
            <w:top w:val="nil"/>
            <w:left w:val="none" w:sz="0" w:space="0" w:color="000000"/>
            <w:bottom w:val="single" w:sz="4" w:space="0" w:color="000000"/>
            <w:right w:val="none" w:sz="0" w:space="0" w:color="000000"/>
          </w:tcBorders>
          <w:tcMar>
            <w:left w:w="0" w:type="dxa"/>
          </w:tcMar>
        </w:tcPr>
        <w:p w:rsidR="009C6C12" w:rsidRPr="00A6053A" w:rsidP="008F5B08" w14:paraId="650C2731" w14:textId="5DC8054E">
          <w:pPr>
            <w:pStyle w:val="SDSTableTextHeader"/>
            <w:rPr>
              <w:lang w:val="fr-BE"/>
            </w:rPr>
          </w:pPr>
          <w:r w:rsidRPr="00A6053A">
            <w:rPr>
              <w:noProof/>
              <w:lang w:val="fr-BE"/>
            </w:rPr>
            <w:t>according to the REACH Regulation (EC) 1907/2006 amended by Regulation (EU) 2020/878</w:t>
          </w:r>
        </w:p>
        <w:p w:rsidR="009C6C12" w:rsidRPr="008F5B08" w:rsidP="008F5B08" w14:paraId="31267F45" w14:textId="67A5CBF0">
          <w:pPr>
            <w:pStyle w:val="SDSTableTextHeader"/>
          </w:pPr>
          <w:r>
            <w:rPr>
              <w:noProof/>
            </w:rPr>
            <w:t>Issue date: 5/22/2026   Version: 1.0</w:t>
          </w:r>
        </w:p>
      </w:tc>
    </w:tr>
    <w:tr w14:paraId="0930DE40" w14:textId="77777777" w:rsidTr="00AE7B57">
      <w:tblPrEx>
        <w:tblW w:w="10488" w:type="dxa"/>
        <w:tblLayout w:type="fixed"/>
        <w:tblCellMar>
          <w:left w:w="0" w:type="dxa"/>
          <w:bottom w:w="57" w:type="dxa"/>
          <w:right w:w="0" w:type="dxa"/>
        </w:tblCellMar>
        <w:tblLook w:val="04A0"/>
      </w:tblPrEx>
      <w:trPr>
        <w:trHeight w:val="57"/>
      </w:trPr>
      <w:tc>
        <w:tcPr>
          <w:tcW w:w="2948" w:type="dxa"/>
          <w:tcBorders>
            <w:top w:val="single" w:sz="4" w:space="0" w:color="000000"/>
            <w:left w:val="none" w:sz="0" w:space="0" w:color="000000"/>
            <w:bottom w:val="nil"/>
            <w:right w:val="none" w:sz="0" w:space="0" w:color="000000"/>
          </w:tcBorders>
        </w:tcPr>
        <w:p w:rsidR="009C6C12" w:rsidRPr="00371194" w:rsidP="00371194" w14:paraId="2420E657" w14:textId="77777777">
          <w:pPr>
            <w:pStyle w:val="SDSTextBlankLine"/>
          </w:pPr>
        </w:p>
      </w:tc>
      <w:tc>
        <w:tcPr>
          <w:tcW w:w="7540" w:type="dxa"/>
          <w:gridSpan w:val="2"/>
          <w:tcBorders>
            <w:top w:val="single" w:sz="4" w:space="0" w:color="000000"/>
            <w:left w:val="none" w:sz="0" w:space="0" w:color="000000"/>
            <w:bottom w:val="nil"/>
            <w:right w:val="none" w:sz="0" w:space="0" w:color="000000"/>
          </w:tcBorders>
          <w:tcMar>
            <w:left w:w="0" w:type="dxa"/>
          </w:tcMar>
        </w:tcPr>
        <w:p w:rsidR="009C6C12" w:rsidRPr="00371194" w:rsidP="00371194" w14:paraId="1D31590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_rels/header3.xml.rels><?xml version="1.0" encoding="utf-8" standalone="yes"?><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346991AF-D7E5-4ACE-8CD1-57B05405594D}"/>
</file>

<file path=customXml/itemProps3.xml><?xml version="1.0" encoding="utf-8"?>
<ds:datastoreItem xmlns:ds="http://schemas.openxmlformats.org/officeDocument/2006/customXml" ds:itemID="{EB40DD27-ACAE-4FB5-AA3E-CAF7EF6D2DC1}"/>
</file>

<file path=customXml/itemProps4.xml><?xml version="1.0" encoding="utf-8"?>
<ds:datastoreItem xmlns:ds="http://schemas.openxmlformats.org/officeDocument/2006/customXml" ds:itemID="{0876DE02-E957-424B-BA46-E6F17AE26BB9}"/>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